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459FBAD1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7B26B5">
        <w:rPr>
          <w:rFonts w:asciiTheme="minorHAnsi" w:hAnsiTheme="minorHAnsi"/>
          <w:b/>
          <w:sz w:val="28"/>
          <w:szCs w:val="28"/>
        </w:rPr>
        <w:t>BUSINESS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CD6BBAE" w14:textId="77777777" w:rsidR="004C40BA" w:rsidRP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C40B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Introduction to curriculum and syllabus with reference to the board.</w:t>
            </w:r>
          </w:p>
          <w:p w14:paraId="04EAE32C" w14:textId="77777777" w:rsidR="004C40BA" w:rsidRP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C40B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Notebook expectations w.r.t NAP/Index/ presentation of work/marking guidelines/rubric</w:t>
            </w:r>
          </w:p>
          <w:p w14:paraId="4219C442" w14:textId="77777777" w:rsidR="004C40BA" w:rsidRP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C40B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Notebook feedback at the end of unit/chapter</w:t>
            </w:r>
          </w:p>
          <w:p w14:paraId="718AF76F" w14:textId="77777777" w:rsidR="004C40BA" w:rsidRP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C40B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Entry of grades and Target setting in NAP sheet after examinations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93B3AF2" w14:textId="55B08670" w:rsidR="004C40BA" w:rsidRDefault="00353648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Section </w:t>
            </w:r>
            <w:r w:rsidR="004C40BA" w:rsidRPr="00353648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1: Understanding </w:t>
            </w:r>
            <w:r w:rsidR="004C40BA" w:rsidRPr="00353648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Business Activity:</w:t>
            </w:r>
            <w:r w:rsidR="004C40BA" w:rsidRPr="00A5735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096626E3" w14:textId="78241AFE" w:rsidR="00353648" w:rsidRPr="00A57358" w:rsidRDefault="00353648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1-Business activity</w:t>
            </w:r>
          </w:p>
          <w:p w14:paraId="20514E1A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• </w:t>
            </w: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Economic problems, </w:t>
            </w:r>
          </w:p>
          <w:p w14:paraId="6A2DFC68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• Opportunity cost, </w:t>
            </w:r>
          </w:p>
          <w:p w14:paraId="468868D6" w14:textId="01390E22" w:rsidR="00597516" w:rsidRPr="00B52C9E" w:rsidRDefault="004C40BA" w:rsidP="004C40BA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• Specialization- advantages &amp; disadvantages</w:t>
            </w:r>
            <w:r w:rsidRPr="00A5735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494B291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  <w:r w:rsidRPr="00A573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Purpose of business activity, </w:t>
            </w:r>
          </w:p>
          <w:p w14:paraId="579309C4" w14:textId="77777777" w:rsidR="004C40BA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  <w:r w:rsidRPr="00A573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Added value – importance of added value, ways to increase added value.</w:t>
            </w:r>
          </w:p>
          <w:p w14:paraId="3EEA7AAC" w14:textId="77777777" w:rsidR="004C40BA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</w:p>
          <w:p w14:paraId="4470E37D" w14:textId="5561F59E" w:rsidR="004C40BA" w:rsidRPr="002D1D4F" w:rsidRDefault="00353648" w:rsidP="004C40BA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2-Economic Sectors</w:t>
            </w:r>
          </w:p>
          <w:p w14:paraId="39D4056E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</w:p>
          <w:p w14:paraId="15E130B2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  <w:r w:rsidRPr="00A573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Stages of economic activity, 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7BCB226C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000000"/>
              </w:rPr>
            </w:pPr>
            <w:r w:rsidRPr="00A573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Relative importance of economic sectors, </w:t>
            </w:r>
          </w:p>
          <w:p w14:paraId="3AF475E2" w14:textId="77777777" w:rsidR="004C40BA" w:rsidRDefault="004C40BA" w:rsidP="004C40B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• Changes in sector importance, mixed economy.</w:t>
            </w:r>
          </w:p>
          <w:p w14:paraId="35E8DF19" w14:textId="77777777" w:rsidR="00353648" w:rsidRDefault="00353648" w:rsidP="004C40BA">
            <w:pPr>
              <w:rPr>
                <w:rFonts w:asciiTheme="minorHAnsi" w:hAnsiTheme="minorHAnsi" w:cstheme="minorHAnsi"/>
                <w:color w:val="000000"/>
              </w:rPr>
            </w:pPr>
          </w:p>
          <w:p w14:paraId="4F5B2143" w14:textId="28B1C1E8" w:rsidR="004C40BA" w:rsidRPr="002D1D4F" w:rsidRDefault="00353648" w:rsidP="004C40B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- </w:t>
            </w:r>
            <w:r w:rsidR="004C40BA" w:rsidRPr="002D1D4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terprise, Business Growth &amp; Size: </w:t>
            </w:r>
          </w:p>
          <w:p w14:paraId="7617F016" w14:textId="77777777" w:rsidR="004C40BA" w:rsidRPr="002D1D4F" w:rsidRDefault="004C40BA" w:rsidP="004C40BA">
            <w:pPr>
              <w:rPr>
                <w:rFonts w:asciiTheme="minorHAnsi" w:hAnsiTheme="minorHAnsi" w:cstheme="minorHAnsi"/>
                <w:b/>
              </w:rPr>
            </w:pPr>
          </w:p>
          <w:p w14:paraId="0F6279A6" w14:textId="77777777" w:rsidR="004C40BA" w:rsidRPr="00A57358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• Enterprise &amp; Entrepreneurship, 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241E55E1" w14:textId="77777777" w:rsidR="004C40BA" w:rsidRPr="00A57358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• Benefits and disadvantages of being an entrepreneur</w:t>
            </w:r>
          </w:p>
          <w:p w14:paraId="3AD14CAA" w14:textId="77777777" w:rsidR="004C40BA" w:rsidRPr="002D1D4F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• Characteristics of successful entrepreneurs.</w:t>
            </w:r>
          </w:p>
          <w:p w14:paraId="6C3F01CF" w14:textId="0A76F662" w:rsidR="008B13CE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D1D4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• Government support to business,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3901FE2F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• Business plan</w:t>
            </w:r>
          </w:p>
          <w:p w14:paraId="1C81322F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• Importance of business </w:t>
            </w:r>
            <w:proofErr w:type="gramStart"/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plan</w:t>
            </w:r>
            <w:proofErr w:type="gramEnd"/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o entrepreneurs.</w:t>
            </w:r>
          </w:p>
          <w:p w14:paraId="236EF823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Comparing size of business, </w:t>
            </w:r>
          </w:p>
          <w:p w14:paraId="490C6828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002EDEFB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• The limitations of methods of measuring business size.</w:t>
            </w:r>
          </w:p>
          <w:p w14:paraId="212D01AD" w14:textId="77777777" w:rsidR="004C40BA" w:rsidRPr="00A57358" w:rsidRDefault="004C40BA" w:rsidP="004C40BA">
            <w:pPr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Business growth- internal growth and external growth. </w:t>
            </w:r>
          </w:p>
          <w:p w14:paraId="1151ED00" w14:textId="56A6100E" w:rsidR="00597516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• Different ways in which businesses can grow.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BC0CE4" w14:textId="5FB587F0" w:rsidR="004C40BA" w:rsidRPr="00353648" w:rsidRDefault="00353648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35364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1.4-</w:t>
            </w:r>
            <w:r w:rsidR="004C40BA" w:rsidRPr="0035364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ypes of Business Organization</w:t>
            </w:r>
          </w:p>
          <w:p w14:paraId="56478442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left" w:pos="52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• Features of Sole </w:t>
            </w:r>
            <w:proofErr w:type="gramStart"/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trader</w:t>
            </w:r>
            <w:proofErr w:type="gramEnd"/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 and partnership</w:t>
            </w:r>
          </w:p>
          <w:p w14:paraId="10A9CB72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• Franchises: advantages and disadvantages</w:t>
            </w:r>
          </w:p>
          <w:p w14:paraId="5CEE845E" w14:textId="77777777" w:rsidR="004C40BA" w:rsidRPr="00A57358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• Joint Venture: advantages and limitations</w:t>
            </w:r>
          </w:p>
          <w:p w14:paraId="7AC4DA17" w14:textId="77777777" w:rsidR="00C34D44" w:rsidRPr="00B52C9E" w:rsidRDefault="00C34D44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496AAFC" w14:textId="77777777" w:rsidR="004C40BA" w:rsidRPr="00A57358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Differences between unincorporated and incorporated businesses.</w:t>
            </w:r>
          </w:p>
          <w:p w14:paraId="432A53EC" w14:textId="77777777" w:rsidR="004C40BA" w:rsidRPr="00A57358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• Role of public sector organizations</w:t>
            </w:r>
          </w:p>
          <w:p w14:paraId="3D80CC90" w14:textId="49E25E6C" w:rsidR="00E73F38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bCs/>
                <w:sz w:val="22"/>
                <w:szCs w:val="22"/>
              </w:rPr>
              <w:t>• Concept of risk, ownership, and limited liability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2981AA9C" w14:textId="7A5483D8" w:rsidR="004C40BA" w:rsidRPr="00353648" w:rsidRDefault="00353648" w:rsidP="004C40BA">
            <w:pPr>
              <w:rPr>
                <w:rFonts w:asciiTheme="minorHAnsi" w:hAnsiTheme="minorHAnsi" w:cstheme="minorHAnsi"/>
                <w:b/>
                <w:bCs/>
                <w:color w:val="1A1A1A"/>
                <w:u w:val="single"/>
              </w:rPr>
            </w:pPr>
            <w:r w:rsidRPr="00353648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u w:val="single"/>
              </w:rPr>
              <w:t>1.5-</w:t>
            </w:r>
            <w:r w:rsidR="004C40BA" w:rsidRPr="00353648">
              <w:rPr>
                <w:rFonts w:asciiTheme="minorHAnsi" w:hAnsiTheme="minorHAnsi" w:cstheme="minorHAnsi"/>
                <w:b/>
                <w:bCs/>
                <w:color w:val="1A1A1A"/>
                <w:sz w:val="22"/>
                <w:szCs w:val="22"/>
                <w:u w:val="single"/>
              </w:rPr>
              <w:t>Business objectives and stakeholder objectives</w:t>
            </w:r>
          </w:p>
          <w:p w14:paraId="6E7AF3E4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1A1A1A"/>
              </w:rPr>
            </w:pPr>
          </w:p>
          <w:p w14:paraId="7DEB6E21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1A1A1A"/>
              </w:rPr>
            </w:pPr>
            <w:r w:rsidRPr="00A5735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• Need, importance and different business</w:t>
            </w:r>
          </w:p>
          <w:p w14:paraId="4BECF561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1A1A1A"/>
              </w:rPr>
            </w:pPr>
            <w:r w:rsidRPr="00A5735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          objectives</w:t>
            </w:r>
          </w:p>
          <w:p w14:paraId="5C8E5AC9" w14:textId="77777777" w:rsidR="004C40BA" w:rsidRPr="00A57358" w:rsidRDefault="004C40BA" w:rsidP="004C40BA">
            <w:pPr>
              <w:rPr>
                <w:rFonts w:asciiTheme="minorHAnsi" w:hAnsiTheme="minorHAnsi" w:cstheme="minorHAnsi"/>
                <w:color w:val="1A1A1A"/>
              </w:rPr>
            </w:pPr>
            <w:r w:rsidRPr="00A5735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• Objectives of public sector and social</w:t>
            </w:r>
          </w:p>
          <w:p w14:paraId="1AE4C802" w14:textId="5C3DB4F9" w:rsidR="00597516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735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          enterprises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3A0F36D7" w14:textId="77777777" w:rsidR="004C40BA" w:rsidRPr="00114B5C" w:rsidRDefault="004C40BA" w:rsidP="004C40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14B5C">
              <w:rPr>
                <w:rFonts w:asciiTheme="minorHAnsi" w:hAnsiTheme="minorHAnsi" w:cstheme="minorHAnsi"/>
                <w:sz w:val="22"/>
                <w:szCs w:val="22"/>
              </w:rPr>
              <w:t>Stakeholder groups and their objectives</w:t>
            </w:r>
          </w:p>
          <w:p w14:paraId="74B7B0FE" w14:textId="77777777" w:rsidR="004C40BA" w:rsidRPr="00FD7ECC" w:rsidRDefault="004C40BA" w:rsidP="004C40BA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</w:rPr>
            </w:pPr>
            <w:r w:rsidRPr="00114B5C">
              <w:rPr>
                <w:rFonts w:asciiTheme="minorHAnsi" w:hAnsiTheme="minorHAnsi" w:cstheme="minorHAnsi"/>
                <w:sz w:val="22"/>
                <w:szCs w:val="22"/>
              </w:rPr>
              <w:t>Conflict of stakeholder’s objectives</w:t>
            </w:r>
          </w:p>
          <w:p w14:paraId="460DE6C6" w14:textId="26FEE786" w:rsidR="004C40BA" w:rsidRPr="00353648" w:rsidRDefault="00353648" w:rsidP="004C40BA">
            <w:pPr>
              <w:rPr>
                <w:rFonts w:asciiTheme="minorHAnsi" w:hAnsiTheme="minorHAnsi" w:cstheme="minorHAnsi"/>
                <w:b/>
              </w:rPr>
            </w:pPr>
            <w:r w:rsidRPr="0035364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Section 2-People in business</w:t>
            </w:r>
          </w:p>
          <w:p w14:paraId="1E5B265A" w14:textId="63F304D6" w:rsidR="004C40BA" w:rsidRDefault="00353648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.1-Human Resource management</w:t>
            </w:r>
          </w:p>
          <w:p w14:paraId="1170A04C" w14:textId="28C2379D" w:rsidR="00353648" w:rsidRPr="00353648" w:rsidRDefault="00353648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5364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Recruitment and Selection</w:t>
            </w:r>
          </w:p>
          <w:p w14:paraId="51D0AC59" w14:textId="77777777" w:rsidR="00BA3823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BBAA383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4C40BA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4C40BA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339B073" w14:textId="6AEE9022" w:rsidR="00353648" w:rsidRPr="00A3340C" w:rsidRDefault="00353648" w:rsidP="00A3340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583A732F" w14:textId="5561AA0A" w:rsidR="00A3340C" w:rsidRDefault="00A3340C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Recruitment stages</w:t>
            </w:r>
          </w:p>
          <w:p w14:paraId="58D962A7" w14:textId="421FC7A2" w:rsidR="004C40BA" w:rsidRDefault="00A3340C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lection process</w:t>
            </w:r>
          </w:p>
          <w:p w14:paraId="0C25F256" w14:textId="72053FDA" w:rsidR="00A3340C" w:rsidRDefault="00A3340C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rade unions</w:t>
            </w:r>
          </w:p>
          <w:p w14:paraId="4D5DF08A" w14:textId="77777777" w:rsidR="004C40BA" w:rsidRPr="00B52C9E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C40BA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749DC53C" w14:textId="6A6459C0" w:rsidR="004C40BA" w:rsidRPr="00A57358" w:rsidRDefault="00A3340C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.2</w:t>
            </w:r>
            <w:r w:rsidR="004C40BA" w:rsidRPr="00A5735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rganization and management</w:t>
            </w:r>
          </w:p>
          <w:p w14:paraId="63A4724D" w14:textId="77777777" w:rsidR="004C40BA" w:rsidRPr="00A57358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</w:p>
          <w:p w14:paraId="36C1D634" w14:textId="77777777" w:rsidR="004C40BA" w:rsidRPr="00A57358" w:rsidRDefault="004C40BA" w:rsidP="004C40BA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Interpreting organizational charts</w:t>
            </w:r>
          </w:p>
          <w:p w14:paraId="454367C0" w14:textId="77777777" w:rsidR="004C40BA" w:rsidRPr="00A57358" w:rsidRDefault="004C40BA" w:rsidP="004C40BA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simple hierarchical structures – span of</w:t>
            </w:r>
          </w:p>
          <w:p w14:paraId="45F008F1" w14:textId="77777777" w:rsidR="004C40BA" w:rsidRPr="00A57358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           control, levels of hierarchy, chain of</w:t>
            </w:r>
          </w:p>
          <w:p w14:paraId="2493D760" w14:textId="77777777" w:rsidR="004C40BA" w:rsidRPr="00A57358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           command</w:t>
            </w:r>
          </w:p>
          <w:p w14:paraId="56BA3ED6" w14:textId="77777777" w:rsidR="004C40BA" w:rsidRPr="00A57358" w:rsidRDefault="004C40BA" w:rsidP="004C40B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role and functions of management</w:t>
            </w:r>
          </w:p>
          <w:p w14:paraId="0A1E10AC" w14:textId="77777777" w:rsidR="004C40BA" w:rsidRPr="00B52C9E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4C40BA" w:rsidRPr="001452E5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4C40BA" w:rsidRPr="00B52C9E" w:rsidRDefault="004C40BA" w:rsidP="004C40BA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4C40BA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4E7346C8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simple hierarchical structures – span of</w:t>
            </w:r>
          </w:p>
          <w:p w14:paraId="376F3DCC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control, levels of hierarchy, chain of</w:t>
            </w:r>
          </w:p>
          <w:p w14:paraId="41A29E77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command</w:t>
            </w:r>
          </w:p>
          <w:p w14:paraId="16A60F87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role and functions of management</w:t>
            </w:r>
          </w:p>
          <w:p w14:paraId="7BAE6EC7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Delegation</w:t>
            </w:r>
          </w:p>
          <w:p w14:paraId="6DDCC618" w14:textId="77777777" w:rsidR="004C40BA" w:rsidRPr="008E3B3E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8E3B3E">
              <w:rPr>
                <w:rFonts w:asciiTheme="minorHAnsi" w:hAnsiTheme="minorHAnsi" w:cstheme="minorHAnsi"/>
                <w:bCs/>
                <w:sz w:val="22"/>
                <w:szCs w:val="22"/>
              </w:rPr>
              <w:t>features of different leadership styles</w:t>
            </w:r>
          </w:p>
          <w:p w14:paraId="79925E82" w14:textId="77777777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lastRenderedPageBreak/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4C40BA" w:rsidRPr="009B40B3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4C40BA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4C40BA" w:rsidRPr="00B52C9E" w:rsidRDefault="004C40BA" w:rsidP="004C40BA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C432BDD" w14:textId="0555706F" w:rsidR="00A3340C" w:rsidRPr="00287650" w:rsidRDefault="00A3340C" w:rsidP="00A3340C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.3</w:t>
            </w:r>
            <w:r w:rsidRPr="002876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ternal &amp; External Communication</w:t>
            </w:r>
          </w:p>
          <w:p w14:paraId="67F6B11F" w14:textId="77777777" w:rsidR="00A3340C" w:rsidRPr="0042592B" w:rsidRDefault="00A3340C" w:rsidP="00A3340C">
            <w:pPr>
              <w:rPr>
                <w:rFonts w:asciiTheme="minorHAnsi" w:hAnsiTheme="minorHAnsi" w:cstheme="minorHAnsi"/>
                <w:bCs/>
              </w:rPr>
            </w:pP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>Importance of communication, benefits</w:t>
            </w:r>
          </w:p>
          <w:p w14:paraId="7DF5EB91" w14:textId="77777777" w:rsidR="00A3340C" w:rsidRPr="0042592B" w:rsidRDefault="00A3340C" w:rsidP="00A3340C">
            <w:pPr>
              <w:rPr>
                <w:rFonts w:asciiTheme="minorHAnsi" w:hAnsiTheme="minorHAnsi" w:cstheme="minorHAnsi"/>
                <w:bCs/>
              </w:rPr>
            </w:pP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and limitations of different methods of</w:t>
            </w:r>
          </w:p>
          <w:p w14:paraId="5E5B1CCC" w14:textId="77777777" w:rsidR="00A3340C" w:rsidRPr="0042592B" w:rsidRDefault="00A3340C" w:rsidP="00A3340C">
            <w:pPr>
              <w:rPr>
                <w:rFonts w:asciiTheme="minorHAnsi" w:hAnsiTheme="minorHAnsi" w:cstheme="minorHAnsi"/>
                <w:bCs/>
              </w:rPr>
            </w:pP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     communication</w:t>
            </w:r>
          </w:p>
          <w:p w14:paraId="686CB984" w14:textId="77777777" w:rsidR="00A3340C" w:rsidRDefault="00A3340C" w:rsidP="00A3340C">
            <w:pPr>
              <w:rPr>
                <w:rFonts w:asciiTheme="minorHAnsi" w:hAnsiTheme="minorHAnsi" w:cstheme="minorHAnsi"/>
                <w:bCs/>
              </w:rPr>
            </w:pP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2592B">
              <w:rPr>
                <w:rFonts w:asciiTheme="minorHAnsi" w:hAnsiTheme="minorHAnsi" w:cstheme="minorHAnsi"/>
                <w:bCs/>
                <w:sz w:val="22"/>
                <w:szCs w:val="22"/>
              </w:rPr>
              <w:t>communication barriers and how to reduce or remove</w:t>
            </w:r>
          </w:p>
          <w:p w14:paraId="49C6D76C" w14:textId="77777777" w:rsidR="00A3340C" w:rsidRDefault="00A3340C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84AB8FC" w14:textId="726FE591" w:rsidR="00A3340C" w:rsidRPr="00A3340C" w:rsidRDefault="00A3340C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340C">
              <w:rPr>
                <w:rFonts w:asciiTheme="minorHAnsi" w:hAnsiTheme="minorHAnsi" w:cstheme="minorHAnsi"/>
                <w:b/>
                <w:sz w:val="22"/>
                <w:szCs w:val="22"/>
              </w:rPr>
              <w:t>2.4-Motivating employees</w:t>
            </w:r>
          </w:p>
          <w:p w14:paraId="7B344356" w14:textId="77777777" w:rsidR="00A3340C" w:rsidRPr="00A57358" w:rsidRDefault="00A3340C" w:rsidP="00A3340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>Financial rewards &amp; non-financial</w:t>
            </w:r>
          </w:p>
          <w:p w14:paraId="1F083BCC" w14:textId="77777777" w:rsidR="00A3340C" w:rsidRPr="00A57358" w:rsidRDefault="00A3340C" w:rsidP="00A3340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A57358">
              <w:rPr>
                <w:rFonts w:asciiTheme="minorHAnsi" w:hAnsiTheme="minorHAnsi" w:cstheme="minorHAnsi"/>
                <w:sz w:val="22"/>
                <w:szCs w:val="22"/>
              </w:rPr>
              <w:t xml:space="preserve">           methods of motivation</w:t>
            </w:r>
            <w:r w:rsidRPr="00A5735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01C6B7BE" w14:textId="77777777" w:rsidR="00A3340C" w:rsidRPr="00A3340C" w:rsidRDefault="00A3340C" w:rsidP="00A3340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  <w:r w:rsidRPr="00353648">
              <w:rPr>
                <w:rFonts w:asciiTheme="minorHAnsi" w:hAnsiTheme="minorHAnsi" w:cstheme="minorHAnsi"/>
                <w:bCs/>
                <w:sz w:val="22"/>
                <w:szCs w:val="22"/>
              </w:rPr>
              <w:t>Meaning of motivation &amp; its benefits</w:t>
            </w:r>
          </w:p>
          <w:p w14:paraId="21E60A47" w14:textId="5F311E7A" w:rsidR="00A3340C" w:rsidRPr="00A3340C" w:rsidRDefault="00A3340C" w:rsidP="00A3340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u w:val="single"/>
              </w:rPr>
            </w:pPr>
            <w:r w:rsidRPr="00A3340C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  <w:u w:val="single"/>
              </w:rPr>
              <w:t>Section 4-Operations Management</w:t>
            </w:r>
          </w:p>
          <w:p w14:paraId="48871894" w14:textId="77777777" w:rsidR="00A3340C" w:rsidRDefault="00A3340C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8BCFD09" w14:textId="5AE510A5" w:rsidR="004C40BA" w:rsidRPr="00DD021F" w:rsidRDefault="00A3340C" w:rsidP="004C40B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.1</w:t>
            </w:r>
            <w:r w:rsidR="004C40BA" w:rsidRPr="00DD021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duction of goods and services</w:t>
            </w:r>
          </w:p>
          <w:p w14:paraId="3AE5DA4B" w14:textId="05443AD5" w:rsidR="00E30A02" w:rsidRPr="0078026B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C64CF">
              <w:rPr>
                <w:rFonts w:asciiTheme="minorHAnsi" w:hAnsiTheme="minorHAnsi" w:cstheme="minorHAnsi"/>
                <w:bCs/>
                <w:sz w:val="22"/>
                <w:szCs w:val="22"/>
              </w:rPr>
              <w:t>•Managing resources and operation dept. productivity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4C40BA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18B13237" w14:textId="77777777" w:rsidR="004C40BA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</w:p>
          <w:p w14:paraId="60E025CB" w14:textId="77777777" w:rsidR="004C40BA" w:rsidRPr="0044672F" w:rsidRDefault="004C40BA" w:rsidP="004C40BA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</w:t>
            </w: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Lean production – Kaizen, JIT</w:t>
            </w:r>
          </w:p>
          <w:p w14:paraId="1216D755" w14:textId="77777777" w:rsidR="004C40BA" w:rsidRPr="0044672F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ean production – Cell production </w:t>
            </w:r>
          </w:p>
          <w:p w14:paraId="114F91A7" w14:textId="77777777" w:rsidR="004C40BA" w:rsidRPr="0044672F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Methods of production</w:t>
            </w:r>
          </w:p>
          <w:p w14:paraId="40A20598" w14:textId="349368DE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>How technology has changed production methods I</w:t>
            </w:r>
          </w:p>
        </w:tc>
        <w:tc>
          <w:tcPr>
            <w:tcW w:w="2520" w:type="dxa"/>
          </w:tcPr>
          <w:p w14:paraId="2C1C0CB2" w14:textId="39D5DB30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4C40BA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4C40BA" w:rsidRPr="009D008F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62AE524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06A55D6A" w14:textId="77777777" w:rsidR="004C40BA" w:rsidRPr="000162C9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62C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How technology has changed production methods-II</w:t>
            </w:r>
          </w:p>
          <w:p w14:paraId="10FD5BFD" w14:textId="77777777" w:rsidR="004C40BA" w:rsidRPr="000162C9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62BEC064" w14:textId="60229FE2" w:rsidR="004C40BA" w:rsidRPr="000162C9" w:rsidRDefault="00A3340C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.2</w:t>
            </w:r>
            <w:r w:rsidR="004C40BA" w:rsidRPr="000162C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Achieving quality production.</w:t>
            </w:r>
          </w:p>
          <w:p w14:paraId="4AE7A11B" w14:textId="77777777" w:rsidR="004C40BA" w:rsidRPr="000162C9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0162C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           </w:t>
            </w:r>
          </w:p>
          <w:p w14:paraId="0A20AF1A" w14:textId="331C6E6A" w:rsidR="004C40BA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162C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 Meaning and importance of quality, quality control, quality assurance and TQM</w:t>
            </w:r>
          </w:p>
        </w:tc>
        <w:tc>
          <w:tcPr>
            <w:tcW w:w="2520" w:type="dxa"/>
          </w:tcPr>
          <w:p w14:paraId="22DDF488" w14:textId="091A6115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4C40BA" w:rsidRPr="00BA0169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4C40BA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4C40BA" w:rsidRPr="00D72866" w:rsidRDefault="004C40BA" w:rsidP="004C40B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4C40BA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73A9E6BB" w14:textId="4F629B4B" w:rsidR="00B423B3" w:rsidRPr="00B423B3" w:rsidRDefault="00B423B3" w:rsidP="00B423B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23B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.3 </w:t>
            </w:r>
            <w:r w:rsidRPr="00B423B3">
              <w:rPr>
                <w:rFonts w:asciiTheme="minorHAnsi" w:hAnsiTheme="minorHAnsi" w:cstheme="minorHAnsi"/>
                <w:b/>
                <w:sz w:val="22"/>
                <w:szCs w:val="22"/>
              </w:rPr>
              <w:t>Sustainable Production of Goods and Services</w:t>
            </w:r>
          </w:p>
          <w:p w14:paraId="1060D40A" w14:textId="5ED6DB5A" w:rsidR="00B423B3" w:rsidRPr="00B423B3" w:rsidRDefault="00B423B3" w:rsidP="00B423B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23B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se of renewable resources in production </w:t>
            </w:r>
          </w:p>
          <w:p w14:paraId="6DB33BFA" w14:textId="6FA0959D" w:rsidR="00B423B3" w:rsidRPr="00B423B3" w:rsidRDefault="00B423B3" w:rsidP="00B423B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23B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ducing waste and recycling in manufacturing </w:t>
            </w:r>
          </w:p>
          <w:p w14:paraId="09A1F8D3" w14:textId="1010D671" w:rsidR="004C40BA" w:rsidRPr="00B423B3" w:rsidRDefault="00B423B3" w:rsidP="00B423B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B423B3">
              <w:rPr>
                <w:rFonts w:asciiTheme="minorHAnsi" w:hAnsiTheme="minorHAnsi" w:cstheme="minorHAnsi"/>
                <w:bCs/>
                <w:sz w:val="22"/>
                <w:szCs w:val="22"/>
              </w:rPr>
              <w:t>  Eco</w:t>
            </w:r>
            <w:proofErr w:type="gramEnd"/>
            <w:r w:rsidRPr="00B423B3">
              <w:rPr>
                <w:rFonts w:asciiTheme="minorHAnsi" w:hAnsiTheme="minorHAnsi" w:cstheme="minorHAnsi"/>
                <w:bCs/>
                <w:sz w:val="22"/>
                <w:szCs w:val="22"/>
              </w:rPr>
              <w:t>-friendly production methods and green technologies</w:t>
            </w:r>
          </w:p>
        </w:tc>
        <w:tc>
          <w:tcPr>
            <w:tcW w:w="2520" w:type="dxa"/>
          </w:tcPr>
          <w:p w14:paraId="680CA175" w14:textId="571443D6" w:rsidR="004C40BA" w:rsidRDefault="004C40BA" w:rsidP="004C40BA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4C40BA" w:rsidRPr="00B66E6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4C40BA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4C40BA" w:rsidRPr="00D72866" w:rsidRDefault="004C40BA" w:rsidP="004C40B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4C40BA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3DB762B5" w14:textId="77777777" w:rsidR="004C40BA" w:rsidRDefault="004C40BA" w:rsidP="004C40BA">
            <w:pPr>
              <w:rPr>
                <w:rFonts w:asciiTheme="minorHAnsi" w:hAnsiTheme="minorHAnsi" w:cstheme="minorHAnsi"/>
                <w:bCs/>
              </w:rPr>
            </w:pPr>
          </w:p>
          <w:p w14:paraId="3F528BF3" w14:textId="1DCC8E5E" w:rsidR="004C40BA" w:rsidRPr="00287650" w:rsidRDefault="004C40BA" w:rsidP="004C40B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 w:rsidR="00A3340C">
              <w:rPr>
                <w:rFonts w:asciiTheme="minorHAnsi" w:hAnsiTheme="minorHAnsi" w:cstheme="minorHAnsi"/>
                <w:b/>
                <w:sz w:val="22"/>
                <w:szCs w:val="22"/>
              </w:rPr>
              <w:t>4.</w:t>
            </w:r>
            <w:r w:rsidR="00B423B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 </w:t>
            </w:r>
            <w:r w:rsidRPr="00287650">
              <w:rPr>
                <w:rFonts w:asciiTheme="minorHAnsi" w:hAnsiTheme="minorHAnsi" w:cstheme="minorHAnsi"/>
                <w:b/>
                <w:sz w:val="22"/>
                <w:szCs w:val="22"/>
              </w:rPr>
              <w:t>Costs, scale of production and break-even analysis</w:t>
            </w:r>
          </w:p>
          <w:p w14:paraId="5CCFCD15" w14:textId="77777777" w:rsidR="004C40BA" w:rsidRPr="000E625B" w:rsidRDefault="004C40BA" w:rsidP="004C40BA">
            <w:pPr>
              <w:rPr>
                <w:rFonts w:asciiTheme="minorHAnsi" w:hAnsiTheme="minorHAnsi" w:cstheme="minorHAnsi"/>
                <w:bCs/>
              </w:rPr>
            </w:pPr>
            <w:r w:rsidRPr="000E625B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E625B">
              <w:rPr>
                <w:rFonts w:asciiTheme="minorHAnsi" w:hAnsiTheme="minorHAnsi" w:cstheme="minorHAnsi"/>
                <w:bCs/>
                <w:sz w:val="22"/>
                <w:szCs w:val="22"/>
              </w:rPr>
              <w:t>Business costs</w:t>
            </w:r>
          </w:p>
          <w:p w14:paraId="6137D2A2" w14:textId="2AFB765F" w:rsidR="004C40BA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E625B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0E625B">
              <w:rPr>
                <w:rFonts w:asciiTheme="minorHAnsi" w:hAnsiTheme="minorHAnsi" w:cstheme="minorHAnsi"/>
                <w:bCs/>
                <w:sz w:val="22"/>
                <w:szCs w:val="22"/>
              </w:rPr>
              <w:t>Economies and diseconomies of scale</w:t>
            </w:r>
            <w:r w:rsidRPr="0044672F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</w:r>
          </w:p>
        </w:tc>
        <w:tc>
          <w:tcPr>
            <w:tcW w:w="2520" w:type="dxa"/>
          </w:tcPr>
          <w:p w14:paraId="1DCBBD6D" w14:textId="649CEAD9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4C40BA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EED0B6C" w14:textId="77777777" w:rsidR="004C40BA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56DC0D2B" w14:textId="77777777" w:rsidR="004C40BA" w:rsidRPr="00A44527" w:rsidRDefault="004C40BA" w:rsidP="004C40B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</w:rPr>
            </w:pPr>
            <w:r w:rsidRPr="00A44527">
              <w:rPr>
                <w:rFonts w:asciiTheme="minorHAnsi" w:hAnsiTheme="minorHAnsi" w:cstheme="minorHAnsi"/>
                <w:bCs/>
                <w:sz w:val="22"/>
                <w:szCs w:val="22"/>
              </w:rPr>
              <w:t>Break-even charts</w:t>
            </w:r>
          </w:p>
          <w:p w14:paraId="7BDCCF4D" w14:textId="52F209C7" w:rsidR="004C40BA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33F6F">
              <w:rPr>
                <w:rFonts w:asciiTheme="minorHAnsi" w:hAnsiTheme="minorHAnsi" w:cstheme="minorHAnsi"/>
                <w:bCs/>
                <w:sz w:val="22"/>
                <w:szCs w:val="22"/>
              </w:rPr>
              <w:t>Numerical on Break-even point</w:t>
            </w:r>
          </w:p>
        </w:tc>
        <w:tc>
          <w:tcPr>
            <w:tcW w:w="2520" w:type="dxa"/>
          </w:tcPr>
          <w:p w14:paraId="18017A31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4C40BA" w:rsidRPr="00855CC0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4C40BA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2A6E0B5C" w14:textId="77777777" w:rsidR="004C40BA" w:rsidRDefault="004C40BA" w:rsidP="004C40BA">
            <w:pPr>
              <w:rPr>
                <w:rFonts w:asciiTheme="minorHAnsi" w:hAnsiTheme="minorHAnsi" w:cstheme="minorHAnsi"/>
                <w:bCs/>
              </w:rPr>
            </w:pPr>
          </w:p>
          <w:p w14:paraId="5AB689C2" w14:textId="37759A45" w:rsidR="004C40BA" w:rsidRPr="00123189" w:rsidRDefault="004C40BA" w:rsidP="004C40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 </w:t>
            </w:r>
            <w:r w:rsidRPr="00C114C6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.5</w:t>
            </w:r>
            <w:r w:rsidRPr="001231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Location decisions</w:t>
            </w:r>
          </w:p>
          <w:p w14:paraId="27CFC04E" w14:textId="77777777" w:rsidR="004C40BA" w:rsidRPr="00C114C6" w:rsidRDefault="004C40BA" w:rsidP="004C40BA">
            <w:pPr>
              <w:rPr>
                <w:rFonts w:asciiTheme="minorHAnsi" w:hAnsiTheme="minorHAnsi" w:cstheme="minorHAnsi"/>
              </w:rPr>
            </w:pPr>
            <w:r w:rsidRPr="00C114C6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C114C6">
              <w:rPr>
                <w:rFonts w:asciiTheme="minorHAnsi" w:hAnsiTheme="minorHAnsi" w:cstheme="minorHAnsi"/>
                <w:sz w:val="22"/>
                <w:szCs w:val="22"/>
              </w:rPr>
              <w:tab/>
              <w:t>Location of industry</w:t>
            </w:r>
          </w:p>
          <w:p w14:paraId="6811283B" w14:textId="77777777" w:rsidR="004C40BA" w:rsidRPr="00533F6F" w:rsidRDefault="004C40BA" w:rsidP="004C40BA">
            <w:pPr>
              <w:rPr>
                <w:rFonts w:asciiTheme="minorHAnsi" w:hAnsiTheme="minorHAnsi" w:cstheme="minorHAnsi"/>
              </w:rPr>
            </w:pPr>
            <w:r w:rsidRPr="00C114C6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C114C6">
              <w:rPr>
                <w:rFonts w:asciiTheme="minorHAnsi" w:hAnsiTheme="minorHAnsi" w:cstheme="minorHAnsi"/>
                <w:sz w:val="22"/>
                <w:szCs w:val="22"/>
              </w:rPr>
              <w:tab/>
              <w:t>Location of service sector business</w:t>
            </w:r>
          </w:p>
          <w:p w14:paraId="75414C9A" w14:textId="77777777" w:rsidR="004C40BA" w:rsidRPr="00C24807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</w:t>
            </w:r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ab/>
              <w:t xml:space="preserve">Location of </w:t>
            </w:r>
            <w:proofErr w:type="gramStart"/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etailing</w:t>
            </w:r>
            <w:proofErr w:type="gramEnd"/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business</w:t>
            </w:r>
          </w:p>
          <w:p w14:paraId="68E82989" w14:textId="6524A2BC" w:rsidR="004C40BA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</w:t>
            </w:r>
            <w:r w:rsidRPr="00C2480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ab/>
              <w:t>Relocation of business abroad</w:t>
            </w:r>
          </w:p>
        </w:tc>
        <w:tc>
          <w:tcPr>
            <w:tcW w:w="2520" w:type="dxa"/>
          </w:tcPr>
          <w:p w14:paraId="4C7B58F8" w14:textId="77777777" w:rsidR="004C40BA" w:rsidRPr="0065626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4C40BA" w:rsidRDefault="004C40BA" w:rsidP="004C40BA"/>
        </w:tc>
      </w:tr>
      <w:tr w:rsidR="004C40BA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4C40BA" w:rsidRPr="00D72866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4983EAA0" w14:textId="1EC4ABE2" w:rsidR="004C40BA" w:rsidRPr="00B423B3" w:rsidRDefault="00B423B3" w:rsidP="004C40BA">
            <w:pPr>
              <w:rPr>
                <w:rFonts w:asciiTheme="minorHAnsi" w:hAnsiTheme="minorHAnsi" w:cstheme="minorHAnsi"/>
                <w:b/>
              </w:rPr>
            </w:pPr>
            <w:r w:rsidRPr="00B423B3">
              <w:rPr>
                <w:rFonts w:asciiTheme="minorHAnsi" w:hAnsiTheme="minorHAnsi" w:cstheme="minorHAnsi"/>
                <w:b/>
                <w:highlight w:val="yellow"/>
              </w:rPr>
              <w:t>Section 5-Financial information and decisions</w:t>
            </w:r>
          </w:p>
          <w:p w14:paraId="64CCDE47" w14:textId="3AF6A2DA" w:rsidR="004C40BA" w:rsidRPr="00123189" w:rsidRDefault="004C40BA" w:rsidP="004C40B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 xml:space="preserve">    </w:t>
            </w:r>
            <w:r w:rsidR="00B423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.1</w:t>
            </w:r>
            <w:r w:rsidRPr="0012318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Business Finance</w:t>
            </w:r>
            <w:proofErr w:type="gramStart"/>
            <w:r w:rsidRPr="0012318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:  needs</w:t>
            </w:r>
            <w:proofErr w:type="gramEnd"/>
            <w:r w:rsidRPr="0012318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and  </w:t>
            </w:r>
          </w:p>
          <w:p w14:paraId="2278480D" w14:textId="77777777" w:rsidR="004C40BA" w:rsidRPr="00123189" w:rsidRDefault="004C40BA" w:rsidP="004C40B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12318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            sources</w:t>
            </w:r>
          </w:p>
          <w:p w14:paraId="7B70D0AB" w14:textId="77777777" w:rsidR="004C40BA" w:rsidRPr="00E40559" w:rsidRDefault="004C40BA" w:rsidP="004C40B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E4055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E4055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  <w:t>Short-term and long-term finance</w:t>
            </w:r>
          </w:p>
          <w:p w14:paraId="090378DD" w14:textId="320227EF" w:rsidR="004C40BA" w:rsidRPr="00B52C9E" w:rsidRDefault="004C40BA" w:rsidP="004C40B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4055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E4055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  <w:t>How business makes choice of financing</w:t>
            </w:r>
          </w:p>
        </w:tc>
        <w:tc>
          <w:tcPr>
            <w:tcW w:w="2520" w:type="dxa"/>
          </w:tcPr>
          <w:p w14:paraId="654076DF" w14:textId="718B00B3" w:rsidR="004C40BA" w:rsidRPr="009C734C" w:rsidRDefault="004C40BA" w:rsidP="004C40BA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C40BA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4C40BA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75BAD863" w14:textId="77777777" w:rsidR="004C40BA" w:rsidRDefault="004C40BA" w:rsidP="004C40BA">
            <w:pPr>
              <w:rPr>
                <w:rFonts w:asciiTheme="minorHAnsi" w:hAnsiTheme="minorHAnsi" w:cstheme="minorHAnsi"/>
                <w:bCs/>
              </w:rPr>
            </w:pPr>
          </w:p>
          <w:p w14:paraId="1C0C4FE5" w14:textId="77777777" w:rsidR="004C40BA" w:rsidRPr="00694889" w:rsidRDefault="004C40BA" w:rsidP="004C40BA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94889">
              <w:rPr>
                <w:rFonts w:asciiTheme="minorHAnsi" w:hAnsiTheme="minorHAnsi" w:cstheme="minorHAnsi"/>
                <w:sz w:val="22"/>
                <w:szCs w:val="22"/>
              </w:rPr>
              <w:t>Internal and External finance</w:t>
            </w:r>
          </w:p>
          <w:p w14:paraId="1F61B678" w14:textId="77777777" w:rsidR="004C40BA" w:rsidRDefault="004C40BA" w:rsidP="004C40BA">
            <w:pPr>
              <w:pStyle w:val="ListParagraph"/>
              <w:rPr>
                <w:rFonts w:asciiTheme="minorHAnsi" w:hAnsiTheme="minorHAnsi" w:cstheme="minorHAnsi"/>
              </w:rPr>
            </w:pPr>
          </w:p>
          <w:p w14:paraId="1E4B558C" w14:textId="02A1EEDE" w:rsidR="004C40BA" w:rsidRPr="00B52C9E" w:rsidRDefault="004C40BA" w:rsidP="004C40BA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38462C">
              <w:rPr>
                <w:rFonts w:asciiTheme="minorHAnsi" w:hAnsiTheme="minorHAnsi" w:cstheme="minorHAnsi"/>
                <w:sz w:val="22"/>
                <w:szCs w:val="22"/>
              </w:rPr>
              <w:t xml:space="preserve">Factors to be considered while selecting </w:t>
            </w:r>
            <w:proofErr w:type="gramStart"/>
            <w:r w:rsidRPr="0038462C">
              <w:rPr>
                <w:rFonts w:asciiTheme="minorHAnsi" w:hAnsiTheme="minorHAnsi" w:cstheme="minorHAnsi"/>
                <w:sz w:val="22"/>
                <w:szCs w:val="22"/>
              </w:rPr>
              <w:t>source</w:t>
            </w:r>
            <w:proofErr w:type="gramEnd"/>
            <w:r w:rsidRPr="0038462C">
              <w:rPr>
                <w:rFonts w:asciiTheme="minorHAnsi" w:hAnsiTheme="minorHAnsi" w:cstheme="minorHAnsi"/>
                <w:sz w:val="22"/>
                <w:szCs w:val="22"/>
              </w:rPr>
              <w:t xml:space="preserve"> of finance.</w:t>
            </w:r>
          </w:p>
        </w:tc>
        <w:tc>
          <w:tcPr>
            <w:tcW w:w="2520" w:type="dxa"/>
          </w:tcPr>
          <w:p w14:paraId="62FBE53F" w14:textId="77777777" w:rsidR="004C40BA" w:rsidRPr="0065626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4C40BA" w:rsidRPr="00C743E6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195562E3" w14:textId="77777777" w:rsidR="004C40BA" w:rsidRPr="00C114C6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BF66B2" w14:textId="77777777" w:rsidR="004C40BA" w:rsidRPr="00123189" w:rsidRDefault="004C40BA" w:rsidP="004C40BA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12318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asic Financial Terms</w:t>
            </w:r>
          </w:p>
          <w:p w14:paraId="78D3AF66" w14:textId="77777777" w:rsidR="004C40BA" w:rsidRPr="00831EDD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831ED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 Analyze why profits are important.</w:t>
            </w:r>
          </w:p>
          <w:p w14:paraId="6BFCDC41" w14:textId="77777777" w:rsidR="004C40BA" w:rsidRPr="00831EDD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831ED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 Distinguish between different types of costs</w:t>
            </w:r>
          </w:p>
          <w:p w14:paraId="5369D305" w14:textId="5E9AA1B9" w:rsidR="004C40BA" w:rsidRPr="00B52C9E" w:rsidRDefault="004C40BA" w:rsidP="004C40BA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831ED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 Explore the concept that revenue is not the same as profit.</w:t>
            </w:r>
          </w:p>
        </w:tc>
        <w:tc>
          <w:tcPr>
            <w:tcW w:w="2520" w:type="dxa"/>
          </w:tcPr>
          <w:p w14:paraId="5C160E2F" w14:textId="2BF11EE9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4C40BA" w:rsidRDefault="004C40BA" w:rsidP="004C40BA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4C40BA" w:rsidRPr="00031180" w:rsidRDefault="004C40BA" w:rsidP="004C40B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C40BA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6D3B16A3" w14:textId="77777777" w:rsidR="004C40BA" w:rsidRDefault="004C40BA" w:rsidP="004C40BA">
            <w:pPr>
              <w:rPr>
                <w:rFonts w:asciiTheme="minorHAnsi" w:hAnsiTheme="minorHAnsi" w:cstheme="minorHAnsi"/>
                <w:bCs/>
                <w:color w:val="C00000"/>
              </w:rPr>
            </w:pPr>
          </w:p>
          <w:p w14:paraId="0EE062A7" w14:textId="68F11956" w:rsidR="004C40BA" w:rsidRPr="00123189" w:rsidRDefault="004C40BA" w:rsidP="004C40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 xml:space="preserve"> 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.</w:t>
            </w:r>
            <w:r w:rsidRPr="001231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 Cash flow forecasting and working capital</w:t>
            </w:r>
          </w:p>
          <w:p w14:paraId="513568D3" w14:textId="77777777" w:rsidR="004C40BA" w:rsidRPr="009D7049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09033D6C" w14:textId="77777777" w:rsidR="004C40BA" w:rsidRPr="008B54F1" w:rsidRDefault="004C40BA" w:rsidP="004C40B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8B54F1">
              <w:rPr>
                <w:rFonts w:asciiTheme="minorHAnsi" w:hAnsiTheme="minorHAnsi" w:cstheme="minorHAnsi"/>
                <w:sz w:val="22"/>
                <w:szCs w:val="22"/>
              </w:rPr>
              <w:t xml:space="preserve">Importance of cash and cash flows </w:t>
            </w:r>
          </w:p>
          <w:p w14:paraId="5C5818BF" w14:textId="77777777" w:rsidR="004C40BA" w:rsidRPr="005237EC" w:rsidRDefault="004C40BA" w:rsidP="004C40BA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color w:val="C00000"/>
              </w:rPr>
            </w:pPr>
            <w:r w:rsidRPr="005237EC">
              <w:rPr>
                <w:rFonts w:asciiTheme="minorHAnsi" w:hAnsiTheme="minorHAnsi" w:cstheme="minorHAnsi"/>
                <w:sz w:val="22"/>
                <w:szCs w:val="22"/>
              </w:rPr>
              <w:t>Cash flow forecast -- NUMERICALS</w:t>
            </w:r>
          </w:p>
          <w:p w14:paraId="7C50D6CD" w14:textId="77777777" w:rsidR="004C40BA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4C40BA" w:rsidRPr="00E50F92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4C40BA" w:rsidRPr="009B40B3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4C40BA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4C40BA" w:rsidRPr="00505FD5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4C40BA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67DBFB5" w14:textId="40CE6922" w:rsidR="004C40BA" w:rsidRPr="00ED3699" w:rsidRDefault="004C40BA" w:rsidP="004C40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.3</w:t>
            </w:r>
            <w:r w:rsidRPr="00ED36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Income Statements</w:t>
            </w:r>
          </w:p>
          <w:p w14:paraId="21303B7A" w14:textId="77777777" w:rsidR="004C40BA" w:rsidRPr="00862761" w:rsidRDefault="004C40BA" w:rsidP="004C40BA">
            <w:pPr>
              <w:rPr>
                <w:rFonts w:asciiTheme="minorHAnsi" w:hAnsiTheme="minorHAnsi" w:cstheme="minorHAnsi"/>
              </w:rPr>
            </w:pP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ab/>
              <w:t>Importance of profit and its calculation</w:t>
            </w:r>
          </w:p>
          <w:p w14:paraId="52667E0D" w14:textId="77777777" w:rsidR="004C40BA" w:rsidRPr="00862761" w:rsidRDefault="004C40BA" w:rsidP="004C40BA">
            <w:pPr>
              <w:rPr>
                <w:rFonts w:asciiTheme="minorHAnsi" w:hAnsiTheme="minorHAnsi" w:cstheme="minorHAnsi"/>
              </w:rPr>
            </w:pP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ab/>
              <w:t>What are accounts</w:t>
            </w:r>
          </w:p>
          <w:p w14:paraId="56994E68" w14:textId="40FEA48B" w:rsidR="004C40BA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862761">
              <w:rPr>
                <w:rFonts w:asciiTheme="minorHAnsi" w:hAnsiTheme="minorHAnsi" w:cstheme="minorHAnsi"/>
                <w:sz w:val="22"/>
                <w:szCs w:val="22"/>
              </w:rPr>
              <w:tab/>
              <w:t>Understanding income statements</w:t>
            </w:r>
          </w:p>
        </w:tc>
        <w:tc>
          <w:tcPr>
            <w:tcW w:w="2520" w:type="dxa"/>
          </w:tcPr>
          <w:p w14:paraId="5261E218" w14:textId="77777777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4C40BA" w:rsidRPr="001452E5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3FB50F3" w14:textId="77777777" w:rsidR="004C40BA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5B5D35B2" w14:textId="77777777" w:rsidR="004C40BA" w:rsidRPr="00B35049" w:rsidRDefault="004C40BA" w:rsidP="004C40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B35049">
              <w:rPr>
                <w:rFonts w:asciiTheme="minorHAnsi" w:hAnsiTheme="minorHAnsi" w:cstheme="minorHAnsi"/>
                <w:sz w:val="22"/>
                <w:szCs w:val="22"/>
              </w:rPr>
              <w:t>Construction of income statements</w:t>
            </w:r>
          </w:p>
          <w:p w14:paraId="21E1C914" w14:textId="77777777" w:rsidR="004C40BA" w:rsidRPr="00B35049" w:rsidRDefault="004C40BA" w:rsidP="004C40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B35049">
              <w:rPr>
                <w:rFonts w:asciiTheme="minorHAnsi" w:hAnsiTheme="minorHAnsi" w:cstheme="minorHAnsi"/>
                <w:sz w:val="22"/>
                <w:szCs w:val="22"/>
              </w:rPr>
              <w:t xml:space="preserve">Using income statements in decision      </w:t>
            </w:r>
          </w:p>
          <w:p w14:paraId="6DEBCED1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  <w:r w:rsidRPr="000A051C">
              <w:rPr>
                <w:rFonts w:asciiTheme="minorHAnsi" w:hAnsiTheme="minorHAnsi" w:cstheme="minorHAnsi"/>
                <w:sz w:val="22"/>
                <w:szCs w:val="22"/>
              </w:rPr>
              <w:t xml:space="preserve">           making.</w:t>
            </w:r>
          </w:p>
          <w:p w14:paraId="0A6A1DDE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24087D88" w14:textId="184DE120" w:rsidR="004C40BA" w:rsidRPr="00ED3699" w:rsidRDefault="004C40BA" w:rsidP="004C40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.4-Statement of financial position</w:t>
            </w:r>
          </w:p>
          <w:p w14:paraId="74C48080" w14:textId="5E52AEDE" w:rsidR="004C40BA" w:rsidRPr="008E64D1" w:rsidRDefault="00B423B3" w:rsidP="004C40B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</w:t>
            </w:r>
            <w:r w:rsidR="004C40BA" w:rsidRPr="008E64D1">
              <w:rPr>
                <w:rFonts w:asciiTheme="minorHAnsi" w:hAnsiTheme="minorHAnsi" w:cstheme="minorHAnsi"/>
                <w:sz w:val="22"/>
                <w:szCs w:val="22"/>
              </w:rPr>
              <w:t>Main parts of a balance sheet</w:t>
            </w:r>
          </w:p>
          <w:p w14:paraId="3182B440" w14:textId="77777777" w:rsidR="004C40BA" w:rsidRPr="00831EDD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7E49B790" w14:textId="77777777" w:rsidR="004C40BA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17DDFDA7" w14:textId="77777777" w:rsidR="004C40BA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4C40BA" w:rsidRDefault="004C40BA" w:rsidP="004C40B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4C40BA" w:rsidRPr="0024565D" w:rsidRDefault="004C40BA" w:rsidP="004C40B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4C40BA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6D1417FB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36E8DE03" w14:textId="77777777" w:rsidR="004C40BA" w:rsidRDefault="004C40BA" w:rsidP="004C40BA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B35049">
              <w:rPr>
                <w:rFonts w:asciiTheme="minorHAnsi" w:hAnsiTheme="minorHAnsi" w:cstheme="minorHAnsi"/>
                <w:sz w:val="22"/>
                <w:szCs w:val="22"/>
              </w:rPr>
              <w:t>Assets and liabiliti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1E99ED3D" w14:textId="77777777" w:rsidR="004C40BA" w:rsidRPr="00F105D3" w:rsidRDefault="004C40BA" w:rsidP="004C40BA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F105D3">
              <w:rPr>
                <w:rFonts w:asciiTheme="minorHAnsi" w:hAnsiTheme="minorHAnsi" w:cstheme="minorHAnsi"/>
                <w:sz w:val="22"/>
                <w:szCs w:val="22"/>
              </w:rPr>
              <w:t xml:space="preserve">   Interpreting balance sheet data</w:t>
            </w:r>
          </w:p>
          <w:p w14:paraId="122EEFF7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2DB8900D" w14:textId="36AB2373" w:rsidR="004C40BA" w:rsidRPr="00ED3699" w:rsidRDefault="004C40BA" w:rsidP="004C40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.</w:t>
            </w:r>
            <w:r w:rsidRPr="00ED36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 Analysis of accounts</w:t>
            </w:r>
          </w:p>
          <w:p w14:paraId="1C7B1AD7" w14:textId="77777777" w:rsidR="004C40BA" w:rsidRPr="00F634CB" w:rsidRDefault="004C40BA" w:rsidP="004C40BA">
            <w:pPr>
              <w:rPr>
                <w:rFonts w:asciiTheme="minorHAnsi" w:hAnsiTheme="minorHAnsi" w:cstheme="minorHAnsi"/>
              </w:rPr>
            </w:pP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Profitability performance ratios and liquidity ratios</w:t>
            </w:r>
          </w:p>
          <w:p w14:paraId="39C174F6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Importance of liquidity</w:t>
            </w:r>
          </w:p>
          <w:p w14:paraId="2771E499" w14:textId="77777777" w:rsidR="004C40BA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4C40BA" w:rsidRPr="00B52C9E" w:rsidRDefault="004C40BA" w:rsidP="004C40B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4C40BA" w:rsidRPr="00CC21CC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40BA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4C40BA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4C40BA" w:rsidRPr="00B52C9E" w:rsidRDefault="004C40BA" w:rsidP="004C40B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4A87E7B1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5AD040D6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634CB">
              <w:rPr>
                <w:rFonts w:asciiTheme="minorHAnsi" w:hAnsiTheme="minorHAnsi" w:cstheme="minorHAnsi"/>
                <w:sz w:val="22"/>
                <w:szCs w:val="22"/>
              </w:rPr>
              <w:t>Why and how accounts are used.</w:t>
            </w:r>
          </w:p>
          <w:p w14:paraId="02543780" w14:textId="77777777" w:rsidR="004C40BA" w:rsidRPr="001D4CF9" w:rsidRDefault="004C40BA" w:rsidP="004C40BA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1D4C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mitations of using accounts and ratio analysis</w:t>
            </w:r>
          </w:p>
          <w:p w14:paraId="78841E2F" w14:textId="73E1D03C" w:rsidR="004C40BA" w:rsidRPr="00B52C9E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12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71123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  <w:t>Numerical on ratio analysis.</w:t>
            </w:r>
          </w:p>
        </w:tc>
        <w:tc>
          <w:tcPr>
            <w:tcW w:w="2520" w:type="dxa"/>
          </w:tcPr>
          <w:p w14:paraId="33768225" w14:textId="38D277EB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8FE8A7B" w14:textId="7D196062" w:rsidR="004C40BA" w:rsidRPr="00B423B3" w:rsidRDefault="00B423B3" w:rsidP="004C40BA">
            <w:pPr>
              <w:rPr>
                <w:rFonts w:asciiTheme="minorHAnsi" w:hAnsiTheme="minorHAnsi" w:cstheme="minorHAnsi"/>
                <w:b/>
                <w:bCs/>
              </w:rPr>
            </w:pPr>
            <w:r w:rsidRPr="00B423B3">
              <w:rPr>
                <w:rFonts w:asciiTheme="minorHAnsi" w:hAnsiTheme="minorHAnsi" w:cstheme="minorHAnsi"/>
                <w:b/>
                <w:bCs/>
                <w:highlight w:val="yellow"/>
              </w:rPr>
              <w:t>Section 6-External influences on business activity</w:t>
            </w:r>
          </w:p>
          <w:p w14:paraId="181364D5" w14:textId="0B37C4C5" w:rsidR="004C40BA" w:rsidRPr="00BB1D2A" w:rsidRDefault="004C40BA" w:rsidP="004C40B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B1D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.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Pr="00BB1D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B423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onomic issues</w:t>
            </w:r>
          </w:p>
          <w:p w14:paraId="3B0FF22E" w14:textId="77777777" w:rsidR="004C40BA" w:rsidRPr="00BB1D2A" w:rsidRDefault="004C40BA" w:rsidP="004C40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  <w:r w:rsidRPr="00BB1D2A">
              <w:rPr>
                <w:rFonts w:asciiTheme="minorHAnsi" w:hAnsiTheme="minorHAnsi" w:cstheme="minorHAnsi"/>
                <w:sz w:val="22"/>
                <w:szCs w:val="22"/>
              </w:rPr>
              <w:t>The economic objectives of any government</w:t>
            </w:r>
          </w:p>
          <w:p w14:paraId="6DCAAE64" w14:textId="77777777" w:rsidR="004C40BA" w:rsidRPr="00BB1D2A" w:rsidRDefault="004C40BA" w:rsidP="004C40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  <w:r w:rsidRPr="00BB1D2A">
              <w:rPr>
                <w:rFonts w:asciiTheme="minorHAnsi" w:hAnsiTheme="minorHAnsi" w:cstheme="minorHAnsi"/>
                <w:sz w:val="22"/>
                <w:szCs w:val="22"/>
              </w:rPr>
              <w:t>The main stages of the business cycle.</w:t>
            </w:r>
          </w:p>
          <w:p w14:paraId="139130CF" w14:textId="77777777" w:rsidR="004C40BA" w:rsidRPr="00BB1D2A" w:rsidRDefault="004C40BA" w:rsidP="004C40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</w:rPr>
            </w:pPr>
            <w:r w:rsidRPr="00BB1D2A">
              <w:rPr>
                <w:rFonts w:asciiTheme="minorHAnsi" w:hAnsiTheme="minorHAnsi" w:cstheme="minorHAnsi"/>
                <w:sz w:val="22"/>
                <w:szCs w:val="22"/>
              </w:rPr>
              <w:t>Balance of payments.</w:t>
            </w:r>
          </w:p>
          <w:p w14:paraId="3A852188" w14:textId="77777777" w:rsidR="004C40BA" w:rsidRPr="00B52C9E" w:rsidRDefault="004C40BA" w:rsidP="004C40B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4C40BA" w:rsidRPr="0018729A" w:rsidRDefault="004C40BA" w:rsidP="004C40B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4C40BA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4C40BA" w:rsidRPr="00DF5BB1" w:rsidRDefault="004C40BA" w:rsidP="004C40B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4C40BA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7386E572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191D371C" w14:textId="77777777" w:rsidR="004C40BA" w:rsidRDefault="004C40BA" w:rsidP="004C40BA">
            <w:pPr>
              <w:rPr>
                <w:rFonts w:asciiTheme="minorHAnsi" w:hAnsiTheme="minorHAnsi" w:cstheme="minorHAnsi"/>
                <w:b/>
                <w:color w:val="C00000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10D7E7D8" w14:textId="77777777" w:rsidR="004C40BA" w:rsidRPr="000164DB" w:rsidRDefault="004C40BA" w:rsidP="004C40BA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0164D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How changes in taxes, government spending and interest rates affect business activity.</w:t>
            </w:r>
          </w:p>
          <w:p w14:paraId="45E60590" w14:textId="77777777" w:rsidR="004C40BA" w:rsidRPr="00B52C9E" w:rsidRDefault="004C40BA" w:rsidP="004C40BA">
            <w:pPr>
              <w:rPr>
                <w:rFonts w:asciiTheme="minorHAnsi" w:hAnsiTheme="minorHAnsi" w:cstheme="minorHAnsi"/>
              </w:rPr>
            </w:pPr>
            <w:r w:rsidRPr="000164D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164D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How businesses respond to these changes.</w:t>
            </w:r>
          </w:p>
          <w:p w14:paraId="667EC07C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4C40BA" w:rsidRPr="00DF5BB1" w:rsidRDefault="004C40BA" w:rsidP="004C40B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4C40BA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247032B7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7F56624E" w14:textId="334454F4" w:rsidR="004C40BA" w:rsidRPr="00BB1D2A" w:rsidRDefault="004C40BA" w:rsidP="004C40BA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423B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6.2</w:t>
            </w:r>
            <w:r w:rsidRPr="00BB1D2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Environmental and ethical issues</w:t>
            </w:r>
          </w:p>
          <w:p w14:paraId="300643A5" w14:textId="77777777" w:rsidR="004C40BA" w:rsidRPr="008F259F" w:rsidRDefault="004C40BA" w:rsidP="004C40BA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8F259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F259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e impact of business activity on the environment.</w:t>
            </w:r>
          </w:p>
          <w:p w14:paraId="7B5DEDC6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  <w:r w:rsidRPr="008F259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F259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e external costs and benefits of business decisions.</w:t>
            </w:r>
          </w:p>
          <w:p w14:paraId="5D77C727" w14:textId="77777777" w:rsidR="004C40BA" w:rsidRPr="008E64D1" w:rsidRDefault="004C40BA" w:rsidP="004C40B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</w:p>
          <w:p w14:paraId="572017AE" w14:textId="77777777" w:rsidR="004C40BA" w:rsidRPr="00B52C9E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549719E4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4C40BA" w:rsidRPr="009B2DCA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4C40BA" w:rsidRPr="001452E5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4C40BA" w:rsidRPr="00FB57B7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40BA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4C40BA" w:rsidRDefault="004C40BA" w:rsidP="004C40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1F2F75E1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</w:p>
          <w:p w14:paraId="7ACA01B7" w14:textId="77777777" w:rsidR="004C40BA" w:rsidRPr="0093475B" w:rsidRDefault="004C40BA" w:rsidP="004C40B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93475B">
              <w:rPr>
                <w:rFonts w:asciiTheme="minorHAnsi" w:hAnsiTheme="minorHAnsi" w:cstheme="minorHAnsi"/>
                <w:sz w:val="22"/>
                <w:szCs w:val="22"/>
              </w:rPr>
              <w:t>The external costs and benefits of business decisions.</w:t>
            </w:r>
          </w:p>
          <w:p w14:paraId="32B0C689" w14:textId="77777777" w:rsidR="004C40BA" w:rsidRDefault="004C40BA" w:rsidP="004C40BA">
            <w:pPr>
              <w:rPr>
                <w:rFonts w:asciiTheme="minorHAnsi" w:hAnsiTheme="minorHAnsi" w:cstheme="minorHAnsi"/>
              </w:rPr>
            </w:pPr>
            <w:r w:rsidRPr="0093475B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93475B">
              <w:rPr>
                <w:rFonts w:asciiTheme="minorHAnsi" w:hAnsiTheme="minorHAnsi" w:cstheme="minorHAnsi"/>
                <w:sz w:val="22"/>
                <w:szCs w:val="22"/>
              </w:rPr>
              <w:tab/>
              <w:t>Sustainable development</w:t>
            </w:r>
          </w:p>
          <w:p w14:paraId="42BD55C1" w14:textId="77777777" w:rsidR="004C40BA" w:rsidRPr="001B1738" w:rsidRDefault="004C40BA" w:rsidP="004C40BA">
            <w:pPr>
              <w:rPr>
                <w:rFonts w:asciiTheme="minorHAnsi" w:hAnsiTheme="minorHAnsi" w:cstheme="minorHAnsi"/>
              </w:rPr>
            </w:pPr>
            <w:r w:rsidRPr="001B1738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1B1738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Environmental pressures and opportunities</w:t>
            </w:r>
          </w:p>
          <w:p w14:paraId="05610424" w14:textId="748F9ABC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1B1738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  <w:r w:rsidRPr="001B1738">
              <w:rPr>
                <w:rFonts w:asciiTheme="minorHAnsi" w:hAnsiTheme="minorHAnsi" w:cstheme="minorHAnsi"/>
                <w:sz w:val="22"/>
                <w:szCs w:val="22"/>
              </w:rPr>
              <w:tab/>
              <w:t>Ethical issues faced by businesses.</w:t>
            </w:r>
          </w:p>
        </w:tc>
        <w:tc>
          <w:tcPr>
            <w:tcW w:w="2520" w:type="dxa"/>
          </w:tcPr>
          <w:p w14:paraId="64EB3D7E" w14:textId="40B646D7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4C40BA" w:rsidRPr="004E20B6" w:rsidRDefault="004C40BA" w:rsidP="004C40BA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40BA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44302565" w14:textId="77777777" w:rsidR="004C40BA" w:rsidRDefault="004C40BA" w:rsidP="004C40B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6175A5A" w14:textId="77777777" w:rsidR="004C40BA" w:rsidRDefault="004C40BA" w:rsidP="004C40BA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</w:p>
          <w:p w14:paraId="48F1ED2F" w14:textId="565C3C56" w:rsidR="004C40BA" w:rsidRPr="00BB1D2A" w:rsidRDefault="004C40BA" w:rsidP="004C40B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r w:rsidR="00B423B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.3</w:t>
            </w:r>
            <w:r w:rsidRPr="00BB1D2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Business and the international  </w:t>
            </w:r>
          </w:p>
          <w:p w14:paraId="042510A6" w14:textId="77777777" w:rsidR="004C40BA" w:rsidRPr="00BB1D2A" w:rsidRDefault="004C40BA" w:rsidP="004C40B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BB1D2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          economy</w:t>
            </w:r>
          </w:p>
          <w:p w14:paraId="1CFC6B5A" w14:textId="77777777" w:rsidR="004C40BA" w:rsidRPr="00ED646A" w:rsidRDefault="004C40BA" w:rsidP="004C40B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AAF1445" w14:textId="77777777" w:rsidR="004C40BA" w:rsidRPr="00ED646A" w:rsidRDefault="004C40BA" w:rsidP="004C40B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ED64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ED64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lobalization – reasons, characteristics, growth, opportunities, and threats</w:t>
            </w:r>
          </w:p>
          <w:p w14:paraId="73BD206F" w14:textId="49A953DD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ED64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ED64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riffs and quotas – why government introduce tariffs and quotas</w:t>
            </w:r>
          </w:p>
        </w:tc>
        <w:tc>
          <w:tcPr>
            <w:tcW w:w="2520" w:type="dxa"/>
          </w:tcPr>
          <w:p w14:paraId="2031EB4D" w14:textId="07AF9FA5" w:rsidR="004C40BA" w:rsidRPr="00CD278C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1793EA4" w14:textId="77777777" w:rsidR="004C40BA" w:rsidRPr="00255ACD" w:rsidRDefault="004C40BA" w:rsidP="004C40BA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C00000"/>
              </w:rPr>
            </w:pPr>
            <w:r w:rsidRPr="00255A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ultinational companies – Importance and growth of multinational companies, benefits to a business of becoming a multinational, benefits of a multinational to the host country, drawbacks of a multinational to the host country.</w:t>
            </w:r>
          </w:p>
          <w:p w14:paraId="02635790" w14:textId="2364CA35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44A4F">
              <w:rPr>
                <w:rFonts w:ascii="Arial" w:hAnsi="Arial" w:cs="Arial"/>
                <w:b/>
                <w:color w:val="C00000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</w:tcPr>
          <w:p w14:paraId="706CD817" w14:textId="56C1807C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4C40BA" w:rsidRPr="009B2DCA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4C40BA" w:rsidRPr="00372C60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C40BA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6CAE28AC" w14:textId="77777777" w:rsidR="004C40BA" w:rsidRDefault="004C40BA" w:rsidP="004C40BA">
            <w:pPr>
              <w:rPr>
                <w:rFonts w:asciiTheme="minorHAnsi" w:hAnsiTheme="minorHAnsi" w:cstheme="minorHAnsi"/>
                <w:b/>
                <w:color w:val="C00000"/>
              </w:rPr>
            </w:pPr>
          </w:p>
          <w:p w14:paraId="282B429C" w14:textId="705B3685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255A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Exchange rate changes – the impact of exchange rate changes, effect of depreciation of currency on exporters, effect of appreciation of currency on exporters.</w:t>
            </w:r>
          </w:p>
        </w:tc>
        <w:tc>
          <w:tcPr>
            <w:tcW w:w="2520" w:type="dxa"/>
          </w:tcPr>
          <w:p w14:paraId="1C547631" w14:textId="4B2B28F3" w:rsidR="004C40BA" w:rsidRPr="009B40B3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4C40BA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4C40BA" w:rsidRPr="00B52C9E" w:rsidRDefault="004C40BA" w:rsidP="004C40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4C40BA" w:rsidRPr="00B52C9E" w:rsidRDefault="004C40BA" w:rsidP="004C40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577C6BDE" w:rsidR="004C40BA" w:rsidRPr="00B52C9E" w:rsidRDefault="004C40BA" w:rsidP="004C40B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                            </w:t>
            </w:r>
            <w:r w:rsidRPr="002D34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INFORCEMENT</w:t>
            </w:r>
          </w:p>
        </w:tc>
        <w:tc>
          <w:tcPr>
            <w:tcW w:w="2520" w:type="dxa"/>
          </w:tcPr>
          <w:p w14:paraId="7808213E" w14:textId="6E6224EE" w:rsidR="004C40BA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4C40BA" w:rsidRPr="00CB769D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4C40BA" w:rsidRPr="001452E5" w:rsidRDefault="004C40BA" w:rsidP="004C40B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4C40BA" w:rsidRPr="00B52C9E" w:rsidRDefault="004C40BA" w:rsidP="004C40B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B0C85" w14:textId="77777777" w:rsidR="001E3773" w:rsidRDefault="001E3773" w:rsidP="00381F65">
      <w:r>
        <w:separator/>
      </w:r>
    </w:p>
  </w:endnote>
  <w:endnote w:type="continuationSeparator" w:id="0">
    <w:p w14:paraId="0BA5DBE0" w14:textId="77777777" w:rsidR="001E3773" w:rsidRDefault="001E3773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0CA82" w14:textId="77777777" w:rsidR="001E3773" w:rsidRDefault="001E3773" w:rsidP="00381F65">
      <w:r>
        <w:separator/>
      </w:r>
    </w:p>
  </w:footnote>
  <w:footnote w:type="continuationSeparator" w:id="0">
    <w:p w14:paraId="5DCCF80E" w14:textId="77777777" w:rsidR="001E3773" w:rsidRDefault="001E3773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311AD"/>
    <w:multiLevelType w:val="hybridMultilevel"/>
    <w:tmpl w:val="8E281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D7B61"/>
    <w:multiLevelType w:val="hybridMultilevel"/>
    <w:tmpl w:val="4EEE5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C14708"/>
    <w:multiLevelType w:val="hybridMultilevel"/>
    <w:tmpl w:val="58D20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0026963"/>
    <w:multiLevelType w:val="hybridMultilevel"/>
    <w:tmpl w:val="D47C5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FC51D36"/>
    <w:multiLevelType w:val="hybridMultilevel"/>
    <w:tmpl w:val="FEC8E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066E1"/>
    <w:multiLevelType w:val="hybridMultilevel"/>
    <w:tmpl w:val="63AAF47E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4F681D52"/>
    <w:multiLevelType w:val="hybridMultilevel"/>
    <w:tmpl w:val="04F8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C236AE4"/>
    <w:multiLevelType w:val="hybridMultilevel"/>
    <w:tmpl w:val="2CEA5606"/>
    <w:lvl w:ilvl="0" w:tplc="91DC260A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5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25F056A"/>
    <w:multiLevelType w:val="hybridMultilevel"/>
    <w:tmpl w:val="DD5CB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926290"/>
    <w:multiLevelType w:val="hybridMultilevel"/>
    <w:tmpl w:val="4AC6D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14D56"/>
    <w:multiLevelType w:val="hybridMultilevel"/>
    <w:tmpl w:val="98DE2C3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0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1722A"/>
    <w:multiLevelType w:val="hybridMultilevel"/>
    <w:tmpl w:val="9EF2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5"/>
  </w:num>
  <w:num w:numId="2" w16cid:durableId="1263298540">
    <w:abstractNumId w:val="9"/>
  </w:num>
  <w:num w:numId="3" w16cid:durableId="1919289505">
    <w:abstractNumId w:val="5"/>
  </w:num>
  <w:num w:numId="4" w16cid:durableId="1203983617">
    <w:abstractNumId w:val="20"/>
  </w:num>
  <w:num w:numId="5" w16cid:durableId="433866043">
    <w:abstractNumId w:val="13"/>
  </w:num>
  <w:num w:numId="6" w16cid:durableId="1880773622">
    <w:abstractNumId w:val="2"/>
  </w:num>
  <w:num w:numId="7" w16cid:durableId="1152671367">
    <w:abstractNumId w:val="6"/>
  </w:num>
  <w:num w:numId="8" w16cid:durableId="638072048">
    <w:abstractNumId w:val="8"/>
  </w:num>
  <w:num w:numId="9" w16cid:durableId="1035470445">
    <w:abstractNumId w:val="21"/>
  </w:num>
  <w:num w:numId="10" w16cid:durableId="988755269">
    <w:abstractNumId w:val="3"/>
  </w:num>
  <w:num w:numId="11" w16cid:durableId="139621746">
    <w:abstractNumId w:val="16"/>
  </w:num>
  <w:num w:numId="12" w16cid:durableId="1561209924">
    <w:abstractNumId w:val="1"/>
  </w:num>
  <w:num w:numId="13" w16cid:durableId="21365551">
    <w:abstractNumId w:val="12"/>
  </w:num>
  <w:num w:numId="14" w16cid:durableId="623580947">
    <w:abstractNumId w:val="10"/>
  </w:num>
  <w:num w:numId="15" w16cid:durableId="411004026">
    <w:abstractNumId w:val="17"/>
  </w:num>
  <w:num w:numId="16" w16cid:durableId="1043672453">
    <w:abstractNumId w:val="22"/>
  </w:num>
  <w:num w:numId="17" w16cid:durableId="1244683717">
    <w:abstractNumId w:val="4"/>
  </w:num>
  <w:num w:numId="18" w16cid:durableId="258105493">
    <w:abstractNumId w:val="19"/>
  </w:num>
  <w:num w:numId="19" w16cid:durableId="1304577643">
    <w:abstractNumId w:val="11"/>
  </w:num>
  <w:num w:numId="20" w16cid:durableId="1961721083">
    <w:abstractNumId w:val="0"/>
  </w:num>
  <w:num w:numId="21" w16cid:durableId="149836503">
    <w:abstractNumId w:val="18"/>
  </w:num>
  <w:num w:numId="22" w16cid:durableId="850795570">
    <w:abstractNumId w:val="14"/>
  </w:num>
  <w:num w:numId="23" w16cid:durableId="19860804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3773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3648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13AD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40BA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26B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0C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23B3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D7B3E2A06FC4DA8B8107EE46034A7" ma:contentTypeVersion="42" ma:contentTypeDescription="Create a new document." ma:contentTypeScope="" ma:versionID="0f23ba012b72fc26f7e7e19af08e551f">
  <xsd:schema xmlns:xsd="http://www.w3.org/2001/XMLSchema" xmlns:xs="http://www.w3.org/2001/XMLSchema" xmlns:p="http://schemas.microsoft.com/office/2006/metadata/properties" xmlns:ns3="b49ef955-bf51-4582-95d4-623c35cee5bd" xmlns:ns4="3b78a0ee-8e4a-489c-bc21-69fb70743a71" targetNamespace="http://schemas.microsoft.com/office/2006/metadata/properties" ma:root="true" ma:fieldsID="149405a2b18ac955aca26baa3caf9c97" ns3:_="" ns4:_="">
    <xsd:import namespace="b49ef955-bf51-4582-95d4-623c35cee5bd"/>
    <xsd:import namespace="3b78a0ee-8e4a-489c-bc21-69fb70743a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OCR" minOccurs="0"/>
                <xsd:element ref="ns4:Math_Setting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Teams_Channel_Section_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ef955-bf51-4582-95d4-623c35ce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8a0ee-8e4a-489c-bc21-69fb70743a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ath_Settings" ma:index="33" nillable="true" ma:displayName="Math Settings" ma:internalName="Math_Settings">
      <xsd:simpleType>
        <xsd:restriction base="dms:Text"/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1" nillable="true" ma:displayName="Has Teacher Only SectionGroup" ma:internalName="Has_Teacher_Only_SectionGroup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_activity" ma:index="4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3b78a0ee-8e4a-489c-bc21-69fb70743a71">
      <UserInfo>
        <DisplayName/>
        <AccountId xsi:nil="true"/>
        <AccountType/>
      </UserInfo>
    </Leaders>
    <Student_Groups xmlns="3b78a0ee-8e4a-489c-bc21-69fb70743a71">
      <UserInfo>
        <DisplayName/>
        <AccountId xsi:nil="true"/>
        <AccountType/>
      </UserInfo>
    </Student_Groups>
    <Templates xmlns="3b78a0ee-8e4a-489c-bc21-69fb70743a71" xsi:nil="true"/>
    <TeamsChannelId xmlns="3b78a0ee-8e4a-489c-bc21-69fb70743a71" xsi:nil="true"/>
    <NotebookType xmlns="3b78a0ee-8e4a-489c-bc21-69fb70743a71" xsi:nil="true"/>
    <Students xmlns="3b78a0ee-8e4a-489c-bc21-69fb70743a71">
      <UserInfo>
        <DisplayName/>
        <AccountId xsi:nil="true"/>
        <AccountType/>
      </UserInfo>
    </Students>
    <Math_Settings xmlns="3b78a0ee-8e4a-489c-bc21-69fb70743a71" xsi:nil="true"/>
    <Teams_Channel_Section_Location xmlns="3b78a0ee-8e4a-489c-bc21-69fb70743a71" xsi:nil="true"/>
    <Invited_Leaders xmlns="3b78a0ee-8e4a-489c-bc21-69fb70743a71" xsi:nil="true"/>
    <FolderType xmlns="3b78a0ee-8e4a-489c-bc21-69fb70743a71" xsi:nil="true"/>
    <Owner xmlns="3b78a0ee-8e4a-489c-bc21-69fb70743a71">
      <UserInfo>
        <DisplayName/>
        <AccountId xsi:nil="true"/>
        <AccountType/>
      </UserInfo>
    </Owner>
    <Distribution_Groups xmlns="3b78a0ee-8e4a-489c-bc21-69fb70743a71" xsi:nil="true"/>
    <Member_Groups xmlns="3b78a0ee-8e4a-489c-bc21-69fb70743a71">
      <UserInfo>
        <DisplayName/>
        <AccountId xsi:nil="true"/>
        <AccountType/>
      </UserInfo>
    </Member_Groups>
    <Has_Teacher_Only_SectionGroup xmlns="3b78a0ee-8e4a-489c-bc21-69fb70743a71" xsi:nil="true"/>
    <DefaultSectionNames xmlns="3b78a0ee-8e4a-489c-bc21-69fb70743a71" xsi:nil="true"/>
    <Invited_Members xmlns="3b78a0ee-8e4a-489c-bc21-69fb70743a71" xsi:nil="true"/>
    <_activity xmlns="3b78a0ee-8e4a-489c-bc21-69fb70743a71" xsi:nil="true"/>
    <AppVersion xmlns="3b78a0ee-8e4a-489c-bc21-69fb70743a71" xsi:nil="true"/>
    <IsNotebookLocked xmlns="3b78a0ee-8e4a-489c-bc21-69fb70743a71" xsi:nil="true"/>
    <LMS_Mappings xmlns="3b78a0ee-8e4a-489c-bc21-69fb70743a71" xsi:nil="true"/>
    <Invited_Teachers xmlns="3b78a0ee-8e4a-489c-bc21-69fb70743a71" xsi:nil="true"/>
    <Invited_Students xmlns="3b78a0ee-8e4a-489c-bc21-69fb70743a71" xsi:nil="true"/>
    <Teachers xmlns="3b78a0ee-8e4a-489c-bc21-69fb70743a71">
      <UserInfo>
        <DisplayName/>
        <AccountId xsi:nil="true"/>
        <AccountType/>
      </UserInfo>
    </Teachers>
    <Members xmlns="3b78a0ee-8e4a-489c-bc21-69fb70743a71">
      <UserInfo>
        <DisplayName/>
        <AccountId xsi:nil="true"/>
        <AccountType/>
      </UserInfo>
    </Members>
    <Has_Leaders_Only_SectionGroup xmlns="3b78a0ee-8e4a-489c-bc21-69fb70743a71" xsi:nil="true"/>
    <Is_Collaboration_Space_Locked xmlns="3b78a0ee-8e4a-489c-bc21-69fb70743a71" xsi:nil="true"/>
    <CultureName xmlns="3b78a0ee-8e4a-489c-bc21-69fb70743a71" xsi:nil="true"/>
    <Self_Registration_Enabled xmlns="3b78a0ee-8e4a-489c-bc21-69fb70743a71" xsi:nil="true"/>
  </documentManagement>
</p:properties>
</file>

<file path=customXml/itemProps1.xml><?xml version="1.0" encoding="utf-8"?>
<ds:datastoreItem xmlns:ds="http://schemas.openxmlformats.org/officeDocument/2006/customXml" ds:itemID="{C021E24D-4034-4374-84A3-BD9D2BA8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ef955-bf51-4582-95d4-623c35cee5bd"/>
    <ds:schemaRef ds:uri="3b78a0ee-8e4a-489c-bc21-69fb7074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400</Words>
  <Characters>798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Libin Sabu</cp:lastModifiedBy>
  <cp:revision>2</cp:revision>
  <cp:lastPrinted>2019-04-10T20:17:00Z</cp:lastPrinted>
  <dcterms:created xsi:type="dcterms:W3CDTF">2026-06-25T10:02:00Z</dcterms:created>
  <dcterms:modified xsi:type="dcterms:W3CDTF">2026-06-2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D7B3E2A06FC4DA8B8107EE46034A7</vt:lpwstr>
  </property>
  <property fmtid="{D5CDD505-2E9C-101B-9397-08002B2CF9AE}" pid="3" name="GrammarlyDocumentId">
    <vt:lpwstr>30dd1887d9bc9d7a3ac8177d922880e6eab8598a1e9fb14b271be3f7aed86b76</vt:lpwstr>
  </property>
  <property fmtid="{D5CDD505-2E9C-101B-9397-08002B2CF9AE}" pid="4" name="MSIP_Label_3c5114f3-3456-4364-8944-720dbb2a7906_Enabled">
    <vt:lpwstr>true</vt:lpwstr>
  </property>
  <property fmtid="{D5CDD505-2E9C-101B-9397-08002B2CF9AE}" pid="5" name="MSIP_Label_3c5114f3-3456-4364-8944-720dbb2a7906_SetDate">
    <vt:lpwstr>2026-06-25T09:10:05Z</vt:lpwstr>
  </property>
  <property fmtid="{D5CDD505-2E9C-101B-9397-08002B2CF9AE}" pid="6" name="MSIP_Label_3c5114f3-3456-4364-8944-720dbb2a7906_Method">
    <vt:lpwstr>Standard</vt:lpwstr>
  </property>
  <property fmtid="{D5CDD505-2E9C-101B-9397-08002B2CF9AE}" pid="7" name="MSIP_Label_3c5114f3-3456-4364-8944-720dbb2a7906_Name">
    <vt:lpwstr>3c5114f3-3456-4364-8944-720dbb2a7906</vt:lpwstr>
  </property>
  <property fmtid="{D5CDD505-2E9C-101B-9397-08002B2CF9AE}" pid="8" name="MSIP_Label_3c5114f3-3456-4364-8944-720dbb2a7906_SiteId">
    <vt:lpwstr>d2b3a7dc-d57e-417f-90ad-149b872e9aa1</vt:lpwstr>
  </property>
  <property fmtid="{D5CDD505-2E9C-101B-9397-08002B2CF9AE}" pid="9" name="MSIP_Label_3c5114f3-3456-4364-8944-720dbb2a7906_ActionId">
    <vt:lpwstr>9b2ad634-949f-4475-acd8-ca7e8a7a2f83</vt:lpwstr>
  </property>
  <property fmtid="{D5CDD505-2E9C-101B-9397-08002B2CF9AE}" pid="10" name="MSIP_Label_3c5114f3-3456-4364-8944-720dbb2a7906_ContentBits">
    <vt:lpwstr>0</vt:lpwstr>
  </property>
  <property fmtid="{D5CDD505-2E9C-101B-9397-08002B2CF9AE}" pid="11" name="MSIP_Label_3c5114f3-3456-4364-8944-720dbb2a7906_Tag">
    <vt:lpwstr>10, 1, 2, 1</vt:lpwstr>
  </property>
</Properties>
</file>